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MA 105 – Pre - Calculus Algebra</w:t>
      </w:r>
    </w:p>
    <w:p w14:paraId="065AD319" w14:textId="1BB01F5A" w:rsidR="00D95DE6" w:rsidRPr="00E2317D" w:rsidRDefault="00D95DE6" w:rsidP="00D95DE6">
      <w:pPr>
        <w:spacing w:line="252" w:lineRule="auto"/>
        <w:ind w:right="-15"/>
        <w:rPr>
          <w:szCs w:val="24"/>
        </w:rPr>
      </w:pPr>
      <w:bookmarkStart w:id="0" w:name="_Toc479833602"/>
      <w:r>
        <w:rPr>
          <w:b/>
          <w:szCs w:val="24"/>
        </w:rPr>
        <w:t xml:space="preserve">Semester: </w:t>
      </w:r>
      <w:r w:rsidR="006752B5">
        <w:rPr>
          <w:b/>
          <w:szCs w:val="24"/>
        </w:rPr>
        <w:t>Fall</w:t>
      </w:r>
      <w:r>
        <w:rPr>
          <w:b/>
          <w:szCs w:val="24"/>
        </w:rPr>
        <w:t xml:space="preserve"> 202</w:t>
      </w:r>
      <w:r w:rsidR="00B42A62">
        <w:rPr>
          <w:b/>
          <w:szCs w:val="24"/>
        </w:rPr>
        <w:t>5</w:t>
      </w:r>
      <w:r w:rsidR="00BF0208">
        <w:rPr>
          <w:b/>
          <w:szCs w:val="24"/>
        </w:rPr>
        <w:t xml:space="preserve"> </w:t>
      </w:r>
      <w:r>
        <w:rPr>
          <w:b/>
          <w:szCs w:val="24"/>
        </w:rPr>
        <w:t xml:space="preserve">                Section:  MA </w:t>
      </w:r>
      <w:r w:rsidRPr="000C1652">
        <w:rPr>
          <w:b/>
          <w:szCs w:val="24"/>
        </w:rPr>
        <w:t>105-</w:t>
      </w:r>
      <w:r w:rsidR="0002300F">
        <w:rPr>
          <w:b/>
          <w:szCs w:val="24"/>
        </w:rPr>
        <w:t>ZND</w:t>
      </w:r>
      <w:r>
        <w:rPr>
          <w:b/>
          <w:szCs w:val="24"/>
        </w:rPr>
        <w:t xml:space="preserve">                       Instructor</w:t>
      </w:r>
      <w:r w:rsidRPr="00E2317D">
        <w:rPr>
          <w:b/>
          <w:szCs w:val="24"/>
        </w:rPr>
        <w:t xml:space="preserve">: </w:t>
      </w:r>
      <w:r w:rsidRPr="00E2317D">
        <w:rPr>
          <w:szCs w:val="24"/>
        </w:rPr>
        <w:t xml:space="preserve"> </w:t>
      </w:r>
      <w:r w:rsidR="0002300F">
        <w:rPr>
          <w:szCs w:val="24"/>
        </w:rPr>
        <w:t>Al Maruf Khan</w:t>
      </w:r>
    </w:p>
    <w:p w14:paraId="5677F324" w14:textId="5C35ABBE"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e-m</w:t>
      </w:r>
      <w:r w:rsidR="0002300F">
        <w:rPr>
          <w:b/>
          <w:szCs w:val="24"/>
        </w:rPr>
        <w:t>ail: akhan34@uab.edu</w:t>
      </w:r>
      <w:r w:rsidRPr="00E2317D">
        <w:rPr>
          <w:b/>
          <w:szCs w:val="24"/>
        </w:rPr>
        <w:t xml:space="preserve">     phone:</w:t>
      </w:r>
      <w:r w:rsidRPr="00E2317D">
        <w:rPr>
          <w:szCs w:val="24"/>
        </w:rPr>
        <w:t xml:space="preserve"> 205-934-2154      </w:t>
      </w:r>
      <w:r w:rsidRPr="00E2317D">
        <w:rPr>
          <w:b/>
          <w:szCs w:val="24"/>
        </w:rPr>
        <w:t xml:space="preserve">Office location: </w:t>
      </w:r>
      <w:r w:rsidR="0002300F">
        <w:rPr>
          <w:b/>
          <w:szCs w:val="24"/>
        </w:rPr>
        <w:t>202</w:t>
      </w:r>
    </w:p>
    <w:p w14:paraId="5E2700D5" w14:textId="4DFD2E70" w:rsidR="00FE2E83" w:rsidRDefault="00FE2E83" w:rsidP="00CF7596">
      <w:pPr>
        <w:pStyle w:val="Heading2"/>
      </w:pPr>
      <w:bookmarkStart w:id="1" w:name="_Toc108976126"/>
      <w:r w:rsidRPr="002C115C">
        <w:t>Student Hours</w:t>
      </w:r>
      <w:r>
        <w:t xml:space="preserve"> (Office Hours)</w:t>
      </w:r>
      <w:bookmarkEnd w:id="1"/>
    </w:p>
    <w:p w14:paraId="5217D714" w14:textId="6B80D890" w:rsidR="00D95DE6" w:rsidRDefault="00D95DE6" w:rsidP="00FD5F1D">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00D50E8E" w:rsidRPr="00763519">
        <w:t xml:space="preserve">I am available to meet with you in person or virtually via Zoom by appointment. I look forward to seeing you during </w:t>
      </w:r>
      <w:r w:rsidR="00D50E8E">
        <w:t>office</w:t>
      </w:r>
      <w:r w:rsidR="00D50E8E" w:rsidRPr="00763519">
        <w:t xml:space="preserve"> hours</w:t>
      </w:r>
      <w:r w:rsidR="00D50E8E">
        <w:t xml:space="preserve">: </w:t>
      </w:r>
      <w:r w:rsidR="008F331C" w:rsidRPr="00C06408">
        <w:rPr>
          <w:highlight w:val="yellow"/>
        </w:rPr>
        <w:t>Thursday from 11-2pm, and on Friday from 10-11am</w:t>
      </w:r>
      <w:r w:rsidR="008F331C" w:rsidRPr="009F2CC5">
        <w:rPr>
          <w:highlight w:val="yellow"/>
        </w:rPr>
        <w:t xml:space="preserve"> </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3" w:name="_Toc108976128"/>
      <w:bookmarkEnd w:id="0"/>
      <w:r>
        <w:t>Instructional Method</w:t>
      </w:r>
      <w:bookmarkStart w:id="4" w:name="_Toc479833600"/>
      <w:bookmarkEnd w:id="3"/>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3A31ECB" w14:textId="1F8F6FD2" w:rsidR="002E7A2A" w:rsidRDefault="00FD5B33" w:rsidP="002E7A2A">
      <w:pPr>
        <w:ind w:right="-15"/>
        <w:jc w:val="both"/>
        <w:rPr>
          <w:b/>
          <w:szCs w:val="24"/>
          <w:highlight w:val="yellow"/>
        </w:rPr>
      </w:pPr>
      <w:r>
        <w:rPr>
          <w:b/>
          <w:szCs w:val="24"/>
        </w:rPr>
        <w:t xml:space="preserve"> </w:t>
      </w:r>
      <w:r w:rsidR="002976B5">
        <w:rPr>
          <w:b/>
          <w:szCs w:val="24"/>
        </w:rPr>
        <w:t xml:space="preserve">  </w:t>
      </w:r>
      <w:r w:rsidR="002E7A2A">
        <w:rPr>
          <w:b/>
          <w:szCs w:val="24"/>
          <w:highlight w:val="yellow"/>
        </w:rPr>
        <w:t>Tue</w:t>
      </w:r>
      <w:r w:rsidR="0002300F">
        <w:rPr>
          <w:b/>
          <w:szCs w:val="24"/>
          <w:highlight w:val="yellow"/>
        </w:rPr>
        <w:t xml:space="preserve"> : 3:30-4:45 HHB (125)</w:t>
      </w:r>
      <w:r w:rsidR="002E7A2A" w:rsidRPr="00606958">
        <w:rPr>
          <w:b/>
          <w:szCs w:val="24"/>
          <w:highlight w:val="yellow"/>
        </w:rPr>
        <w:t xml:space="preserve">, </w:t>
      </w:r>
      <w:r w:rsidR="0002300F">
        <w:rPr>
          <w:b/>
          <w:szCs w:val="24"/>
          <w:highlight w:val="yellow"/>
        </w:rPr>
        <w:t>THU: 3:30-4:45 HHB (202)</w:t>
      </w:r>
    </w:p>
    <w:p w14:paraId="47B31E16" w14:textId="77777777" w:rsidR="00BB0A85" w:rsidRPr="006E01E2" w:rsidRDefault="00BB0A85" w:rsidP="006E44A0">
      <w:pPr>
        <w:pStyle w:val="Heading1"/>
      </w:pPr>
      <w:bookmarkStart w:id="5" w:name="_Toc108976129"/>
      <w:bookmarkStart w:id="6" w:name="_Toc479833601"/>
      <w:bookmarkStart w:id="7" w:name="_Toc501451150"/>
      <w:bookmarkEnd w:id="4"/>
      <w:r w:rsidRPr="006E01E2">
        <w:t>Course Information</w:t>
      </w:r>
      <w:bookmarkEnd w:id="5"/>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6"/>
    <w:bookmarkEnd w:id="7"/>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8"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9" w:name="_Hlk107948533"/>
      <w:bookmarkEnd w:id="8"/>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9"/>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10" w:name="_Toc108976130"/>
      <w:r w:rsidRPr="00230A1B">
        <w:t>Prerequisites</w:t>
      </w:r>
      <w:r w:rsidR="003157D7" w:rsidRPr="00230A1B">
        <w:t>:</w:t>
      </w:r>
      <w:bookmarkStart w:id="11" w:name="_Hlk48148516"/>
      <w:r w:rsidR="004D0871" w:rsidRPr="00230A1B">
        <w:t xml:space="preserve"> </w:t>
      </w:r>
      <w:bookmarkEnd w:id="10"/>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2" w:name="_Toc108976131"/>
      <w:bookmarkEnd w:id="11"/>
      <w:r w:rsidRPr="00E942C9">
        <w:t>Required Text and Course Materials</w:t>
      </w:r>
      <w:bookmarkEnd w:id="12"/>
      <w:r w:rsidR="004D0871">
        <w:t xml:space="preserve"> </w:t>
      </w:r>
    </w:p>
    <w:p w14:paraId="47809E36" w14:textId="77777777" w:rsidR="00294EEE" w:rsidRDefault="00294EEE" w:rsidP="00294EEE">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1"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have to take a test. </w:t>
      </w:r>
    </w:p>
    <w:p w14:paraId="42011279" w14:textId="77777777" w:rsidR="00C85678" w:rsidRPr="00C85678" w:rsidRDefault="00C85678" w:rsidP="00CF7596">
      <w:pPr>
        <w:pStyle w:val="Heading2"/>
      </w:pPr>
      <w:bookmarkStart w:id="15" w:name="_Toc101179628"/>
      <w:bookmarkEnd w:id="13"/>
      <w:bookmarkEnd w:id="14"/>
      <w:r w:rsidRPr="00C85678">
        <w:t>Course Time Zone</w:t>
      </w:r>
      <w:bookmarkEnd w:id="15"/>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6" w:name="_Toc108976133"/>
      <w:r w:rsidRPr="00C85678">
        <w:t xml:space="preserve"> </w:t>
      </w:r>
      <w:bookmarkEnd w:id="16"/>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7"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507AAA" w:rsidRPr="00ED359A" w14:paraId="4068FC9C" w14:textId="77777777" w:rsidTr="00E516A7">
        <w:tc>
          <w:tcPr>
            <w:tcW w:w="2053" w:type="dxa"/>
          </w:tcPr>
          <w:p w14:paraId="57DD80A6" w14:textId="630C3AF3" w:rsidR="00507AAA" w:rsidRPr="005A75AE" w:rsidRDefault="00507AAA" w:rsidP="00FD5F1D">
            <w:pPr>
              <w:spacing w:before="0" w:after="0"/>
              <w:jc w:val="both"/>
              <w:rPr>
                <w:szCs w:val="24"/>
              </w:rPr>
            </w:pPr>
            <w:r>
              <w:rPr>
                <w:szCs w:val="24"/>
              </w:rPr>
              <w:t>Bonus Problem</w:t>
            </w:r>
          </w:p>
        </w:tc>
        <w:tc>
          <w:tcPr>
            <w:tcW w:w="0" w:type="auto"/>
          </w:tcPr>
          <w:p w14:paraId="679D3C77" w14:textId="673E7762" w:rsidR="00507AAA" w:rsidRDefault="00507AAA" w:rsidP="00FD5F1D">
            <w:pPr>
              <w:spacing w:before="0" w:after="0"/>
              <w:jc w:val="both"/>
              <w:rPr>
                <w:szCs w:val="24"/>
              </w:rPr>
            </w:pPr>
            <w:r>
              <w:rPr>
                <w:szCs w:val="24"/>
              </w:rPr>
              <w:t>6</w:t>
            </w:r>
          </w:p>
        </w:tc>
        <w:tc>
          <w:tcPr>
            <w:tcW w:w="1301" w:type="dxa"/>
          </w:tcPr>
          <w:p w14:paraId="16258B1B" w14:textId="6276D526" w:rsidR="00507AAA" w:rsidRDefault="00507AAA" w:rsidP="00FD5F1D">
            <w:pPr>
              <w:spacing w:before="0" w:after="0"/>
              <w:jc w:val="both"/>
              <w:rPr>
                <w:szCs w:val="24"/>
              </w:rPr>
            </w:pPr>
            <w:r>
              <w:rPr>
                <w:szCs w:val="24"/>
              </w:rPr>
              <w:t>1</w:t>
            </w:r>
          </w:p>
        </w:tc>
        <w:tc>
          <w:tcPr>
            <w:tcW w:w="1459" w:type="dxa"/>
          </w:tcPr>
          <w:p w14:paraId="39565789" w14:textId="03DBF7E3" w:rsidR="00507AAA" w:rsidRDefault="00507AAA" w:rsidP="00FD5F1D">
            <w:pPr>
              <w:spacing w:before="0" w:after="0"/>
              <w:jc w:val="both"/>
              <w:rPr>
                <w:szCs w:val="24"/>
              </w:rPr>
            </w:pPr>
            <w:r>
              <w:rPr>
                <w:szCs w:val="24"/>
              </w:rPr>
              <w:t>6</w:t>
            </w: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7"/>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20943707" w14:textId="77777777" w:rsidR="00507AAA" w:rsidRDefault="00507AAA" w:rsidP="00FD5F1D">
      <w:pPr>
        <w:jc w:val="both"/>
        <w:rPr>
          <w:sz w:val="28"/>
          <w:szCs w:val="28"/>
        </w:rPr>
      </w:pPr>
    </w:p>
    <w:p w14:paraId="239BCDA7" w14:textId="77777777" w:rsidR="00AE67C0" w:rsidRPr="00AE67C0" w:rsidRDefault="00AE67C0" w:rsidP="00230A1B">
      <w:pPr>
        <w:pStyle w:val="Heading2"/>
      </w:pPr>
      <w:bookmarkStart w:id="18"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8"/>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20" w:name="_Toc108976135"/>
      <w:r w:rsidRPr="00230A1B">
        <w:t>Graded Assignments and Activities</w:t>
      </w:r>
      <w:bookmarkStart w:id="21" w:name="_Toc108976136"/>
      <w:bookmarkEnd w:id="20"/>
      <w:r w:rsidR="005B3FCB" w:rsidRPr="00230A1B">
        <w:rPr>
          <w:rStyle w:val="Heading2Char"/>
          <w:b/>
          <w:sz w:val="28"/>
          <w:szCs w:val="28"/>
        </w:rPr>
        <w:t xml:space="preserve"> Descriptions</w:t>
      </w:r>
      <w:bookmarkEnd w:id="21"/>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 xml:space="preserve">so they can work on their assignments in Canvas and MyLab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2"/>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3" w:name="_Hlk47984251"/>
      <w:r w:rsidRPr="00343168">
        <w:t>Access for a Course in MyLab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4" w:name="_Hlk47983560"/>
      <w:r w:rsidRPr="008567FF">
        <w:rPr>
          <w:szCs w:val="24"/>
        </w:rPr>
        <w:t>MyLab Math</w:t>
      </w:r>
      <w:bookmarkEnd w:id="24"/>
      <w:r w:rsidRPr="008567FF">
        <w:rPr>
          <w:szCs w:val="24"/>
        </w:rPr>
        <w:t>. You have to register for your MyLab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You have an account if you’ve used a Pearson MyLab or Mastering product, such as MyLab Math, MyLab IT, MyLab Spanish, MasteirngBiology or MasteringPhysics.</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4"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Issues with your Pearson account or using MyLab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7D4B764B"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2E7A2A">
        <w:rPr>
          <w:b/>
          <w:sz w:val="23"/>
          <w:szCs w:val="23"/>
          <w:highlight w:val="yellow"/>
        </w:rPr>
        <w:t>Thu</w:t>
      </w:r>
      <w:r w:rsidRPr="008A5B6F">
        <w:rPr>
          <w:b/>
          <w:sz w:val="23"/>
          <w:szCs w:val="23"/>
          <w:highlight w:val="yellow"/>
        </w:rPr>
        <w:t xml:space="preserve">, </w:t>
      </w:r>
      <w:r w:rsidR="001C1018">
        <w:rPr>
          <w:b/>
          <w:sz w:val="23"/>
          <w:szCs w:val="23"/>
          <w:highlight w:val="yellow"/>
        </w:rPr>
        <w:t>Aug 28</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7" w:name="_Hlk40041415"/>
      <w:r w:rsidRPr="00D63769">
        <w:rPr>
          <w:sz w:val="23"/>
          <w:szCs w:val="23"/>
        </w:rPr>
        <w:lastRenderedPageBreak/>
        <w:t xml:space="preserve">Problems may be submitted by attaching your file(s), drawings or diagrams (doc, docx, pdf, jpg, png).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1"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9" w:name="_Hlk48480700"/>
      <w:bookmarkEnd w:id="28"/>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2"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Once the test is submitted in MyLab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1"/>
    <w:p w14:paraId="78EFCAC1" w14:textId="2F33783A"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 xml:space="preserve">computer scientific calculator </w:t>
      </w:r>
      <w:r w:rsidR="00AE67C0">
        <w:rPr>
          <w:b/>
          <w:bCs/>
          <w:color w:val="FF0000"/>
          <w:sz w:val="23"/>
          <w:szCs w:val="23"/>
        </w:rPr>
        <w:t xml:space="preserve">or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98F85C6" w14:textId="77777777" w:rsidR="00344ECC" w:rsidRDefault="00344ECC" w:rsidP="00344ECC">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2"/>
      <w:bookmarkEnd w:id="33"/>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w:t>
      </w:r>
      <w:r w:rsidR="00B7141A" w:rsidRPr="00921623">
        <w:rPr>
          <w:rFonts w:ascii="Times New Roman" w:hAnsi="Times New Roman" w:cs="Times New Roman"/>
          <w:szCs w:val="24"/>
        </w:rPr>
        <w:t xml:space="preserve">The </w:t>
      </w:r>
      <w:hyperlink r:id="rId23"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  </w:t>
      </w:r>
      <w:bookmarkStart w:id="35" w:name="_Hlk80046219"/>
      <w:bookmarkStart w:id="36"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4">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5">
        <w:r w:rsidRPr="0042285C">
          <w:rPr>
            <w:rFonts w:asciiTheme="minorHAnsi" w:eastAsia="Calibri" w:hAnsiTheme="minorHAnsi"/>
            <w:b/>
            <w:bCs/>
            <w:color w:val="1E6B52" w:themeColor="hyperlink"/>
            <w:sz w:val="22"/>
            <w:u w:val="single"/>
          </w:rPr>
          <w:t>uab.edu/balert</w:t>
        </w:r>
      </w:hyperlink>
      <w:r w:rsidRPr="0042285C">
        <w:rPr>
          <w:rFonts w:asciiTheme="minorHAnsi" w:eastAsia="Calibri" w:hAnsiTheme="minorHAnsi"/>
          <w:sz w:val="22"/>
        </w:rPr>
        <w:t>. All registration is connected to your BlazerID.</w:t>
      </w:r>
    </w:p>
    <w:p w14:paraId="00CFDB79" w14:textId="77777777" w:rsidR="0016762F" w:rsidRPr="00921623" w:rsidRDefault="0016762F" w:rsidP="008179DB">
      <w:pPr>
        <w:rPr>
          <w:rFonts w:ascii="Times New Roman" w:hAnsi="Times New Roman" w:cs="Times New Roman"/>
          <w:b/>
          <w:bCs/>
          <w:color w:val="000000"/>
          <w:szCs w:val="24"/>
        </w:rPr>
      </w:pPr>
    </w:p>
    <w:bookmarkEnd w:id="34"/>
    <w:bookmarkEnd w:id="35"/>
    <w:bookmarkEnd w:id="36"/>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7" w:name="_Hlk71131288"/>
      <w:bookmarkStart w:id="38"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0DF70E46" w14:textId="77777777" w:rsidTr="00CE2A05">
        <w:trPr>
          <w:jc w:val="center"/>
        </w:trPr>
        <w:tc>
          <w:tcPr>
            <w:tcW w:w="570" w:type="dxa"/>
          </w:tcPr>
          <w:p w14:paraId="07CFDAF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08E286AF" w14:textId="45ECE664" w:rsidR="00B83788" w:rsidRPr="00D93B66" w:rsidRDefault="007A1C0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9</w:t>
            </w:r>
            <w:r w:rsidR="00B83788" w:rsidRPr="00D93B66">
              <w:rPr>
                <w:sz w:val="22"/>
              </w:rPr>
              <w:t>/2</w:t>
            </w:r>
            <w:r w:rsidR="000B5090">
              <w:rPr>
                <w:sz w:val="22"/>
              </w:rPr>
              <w:t>5</w:t>
            </w:r>
          </w:p>
        </w:tc>
        <w:tc>
          <w:tcPr>
            <w:tcW w:w="540" w:type="dxa"/>
            <w:shd w:val="clear" w:color="auto" w:fill="auto"/>
          </w:tcPr>
          <w:p w14:paraId="7555ABC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72AB168D" w14:textId="6F8E588A"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7</w:t>
            </w:r>
            <w:r w:rsidR="00B83788" w:rsidRPr="00D93B66">
              <w:rPr>
                <w:sz w:val="22"/>
              </w:rPr>
              <w:t>/2</w:t>
            </w:r>
            <w:r w:rsidR="000B5090">
              <w:rPr>
                <w:sz w:val="22"/>
              </w:rPr>
              <w:t>5</w:t>
            </w:r>
          </w:p>
        </w:tc>
        <w:tc>
          <w:tcPr>
            <w:tcW w:w="540" w:type="dxa"/>
          </w:tcPr>
          <w:p w14:paraId="288D20C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83788" w:rsidRPr="00493CF1" w14:paraId="43AD9F6B" w14:textId="77777777" w:rsidTr="00CE2A05">
        <w:trPr>
          <w:jc w:val="center"/>
        </w:trPr>
        <w:tc>
          <w:tcPr>
            <w:tcW w:w="570" w:type="dxa"/>
          </w:tcPr>
          <w:p w14:paraId="59EB468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A06F93" w14:textId="2AF7357B"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5</w:t>
            </w:r>
            <w:r w:rsidR="00B83788" w:rsidRPr="00D93B66">
              <w:rPr>
                <w:sz w:val="22"/>
              </w:rPr>
              <w:t>/2</w:t>
            </w:r>
            <w:r w:rsidR="000B5090">
              <w:rPr>
                <w:sz w:val="22"/>
              </w:rPr>
              <w:t>5</w:t>
            </w:r>
          </w:p>
        </w:tc>
        <w:tc>
          <w:tcPr>
            <w:tcW w:w="540" w:type="dxa"/>
            <w:shd w:val="clear" w:color="auto" w:fill="auto"/>
          </w:tcPr>
          <w:p w14:paraId="27E54D1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22CC5543" w14:textId="24A7608E"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1</w:t>
            </w:r>
            <w:r w:rsidR="00B83788" w:rsidRPr="00D93B66">
              <w:rPr>
                <w:sz w:val="22"/>
              </w:rPr>
              <w:t>/2</w:t>
            </w:r>
            <w:r w:rsidR="000B5090">
              <w:rPr>
                <w:sz w:val="22"/>
              </w:rPr>
              <w:t>5</w:t>
            </w:r>
          </w:p>
        </w:tc>
        <w:tc>
          <w:tcPr>
            <w:tcW w:w="540" w:type="dxa"/>
          </w:tcPr>
          <w:p w14:paraId="13EFAB4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17F67615" w:rsidR="00B83788" w:rsidRPr="00564C3F" w:rsidRDefault="00CC3ED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8/28</w:t>
            </w:r>
            <w:r w:rsidR="00B83788" w:rsidRPr="00564C3F">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D035D2" w14:textId="00EB4D30" w:rsidR="00B83788" w:rsidRPr="00493CF1" w:rsidRDefault="000A2FF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w:t>
            </w:r>
            <w:r w:rsidR="0080572A">
              <w:rPr>
                <w:rFonts w:ascii="Times New Roman" w:eastAsia="Times New Roman" w:hAnsi="Times New Roman" w:cs="Times New Roman"/>
                <w:sz w:val="22"/>
                <w:lang w:eastAsia="ru-RU"/>
              </w:rPr>
              <w:t>18</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4BB2803" w14:textId="77777777" w:rsidTr="00CE2A05">
        <w:trPr>
          <w:jc w:val="center"/>
        </w:trPr>
        <w:tc>
          <w:tcPr>
            <w:tcW w:w="570" w:type="dxa"/>
          </w:tcPr>
          <w:p w14:paraId="76C995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EDFAE8B" w14:textId="2FF38E7F"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2</w:t>
            </w:r>
            <w:r w:rsidR="00B83788" w:rsidRPr="00D93B66">
              <w:rPr>
                <w:sz w:val="22"/>
              </w:rPr>
              <w:t>/2</w:t>
            </w:r>
            <w:r w:rsidR="000B5090">
              <w:rPr>
                <w:sz w:val="22"/>
              </w:rPr>
              <w:t>5</w:t>
            </w:r>
          </w:p>
        </w:tc>
        <w:tc>
          <w:tcPr>
            <w:tcW w:w="540" w:type="dxa"/>
            <w:shd w:val="clear" w:color="auto" w:fill="auto"/>
          </w:tcPr>
          <w:p w14:paraId="0637BC1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2337EE5D" w14:textId="24468489"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8</w:t>
            </w:r>
            <w:r w:rsidR="00B83788" w:rsidRPr="00D93B66">
              <w:rPr>
                <w:sz w:val="22"/>
              </w:rPr>
              <w:t>/2</w:t>
            </w:r>
            <w:r w:rsidR="000B5090">
              <w:rPr>
                <w:sz w:val="22"/>
              </w:rPr>
              <w:t>5</w:t>
            </w:r>
          </w:p>
        </w:tc>
        <w:tc>
          <w:tcPr>
            <w:tcW w:w="540" w:type="dxa"/>
          </w:tcPr>
          <w:p w14:paraId="33C0331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B83788" w:rsidRPr="00564C3F" w:rsidRDefault="00B8378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5D6406BF" w14:textId="77777777" w:rsidTr="00CE2A05">
        <w:trPr>
          <w:jc w:val="center"/>
        </w:trPr>
        <w:tc>
          <w:tcPr>
            <w:tcW w:w="570" w:type="dxa"/>
          </w:tcPr>
          <w:p w14:paraId="2AFAE17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377A857C" w14:textId="2FDF9C5F"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9</w:t>
            </w:r>
            <w:r w:rsidR="000B5090">
              <w:rPr>
                <w:sz w:val="22"/>
              </w:rPr>
              <w:t>/25</w:t>
            </w:r>
          </w:p>
        </w:tc>
        <w:tc>
          <w:tcPr>
            <w:tcW w:w="540" w:type="dxa"/>
            <w:shd w:val="clear" w:color="auto" w:fill="auto"/>
          </w:tcPr>
          <w:p w14:paraId="725FA61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5A7465A0" w14:textId="2DCE4D80"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5</w:t>
            </w:r>
            <w:r w:rsidR="00B83788" w:rsidRPr="00D93B66">
              <w:rPr>
                <w:sz w:val="22"/>
              </w:rPr>
              <w:t>/2</w:t>
            </w:r>
            <w:r w:rsidR="000B5090">
              <w:rPr>
                <w:sz w:val="22"/>
              </w:rPr>
              <w:t>5</w:t>
            </w:r>
          </w:p>
        </w:tc>
        <w:tc>
          <w:tcPr>
            <w:tcW w:w="540" w:type="dxa"/>
          </w:tcPr>
          <w:p w14:paraId="3E6B82D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5112AF78" w:rsidR="00B83788" w:rsidRPr="00564C3F" w:rsidRDefault="00CC3ED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04</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0FFB8D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83788" w:rsidRPr="00493CF1" w14:paraId="5503A214" w14:textId="77777777" w:rsidTr="00CE2A05">
        <w:trPr>
          <w:jc w:val="center"/>
        </w:trPr>
        <w:tc>
          <w:tcPr>
            <w:tcW w:w="570" w:type="dxa"/>
          </w:tcPr>
          <w:p w14:paraId="6163AF0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1269B00C" w14:textId="1B8E67C7" w:rsidR="00B83788" w:rsidRPr="00D93B66"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F30899">
              <w:rPr>
                <w:sz w:val="22"/>
              </w:rPr>
              <w:t>9/26</w:t>
            </w:r>
            <w:r w:rsidRPr="00D93B66">
              <w:rPr>
                <w:sz w:val="22"/>
              </w:rPr>
              <w:t>/2</w:t>
            </w:r>
            <w:r w:rsidR="000B5090">
              <w:rPr>
                <w:sz w:val="22"/>
              </w:rPr>
              <w:t>5</w:t>
            </w:r>
          </w:p>
        </w:tc>
        <w:tc>
          <w:tcPr>
            <w:tcW w:w="540" w:type="dxa"/>
            <w:shd w:val="clear" w:color="auto" w:fill="auto"/>
          </w:tcPr>
          <w:p w14:paraId="7B9364D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608FA96C" w14:textId="200F73B1"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2</w:t>
            </w:r>
            <w:r w:rsidR="00B83788" w:rsidRPr="00D93B66">
              <w:rPr>
                <w:sz w:val="22"/>
              </w:rPr>
              <w:t>/2</w:t>
            </w:r>
            <w:r w:rsidR="000B5090">
              <w:rPr>
                <w:sz w:val="22"/>
              </w:rPr>
              <w:t>5</w:t>
            </w:r>
          </w:p>
        </w:tc>
        <w:tc>
          <w:tcPr>
            <w:tcW w:w="540" w:type="dxa"/>
          </w:tcPr>
          <w:p w14:paraId="02638C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3D38D5EC" w:rsidR="00B83788" w:rsidRPr="00564C3F" w:rsidRDefault="00CC3ED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11</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6B5C750F" w14:textId="082AD8BC" w:rsidR="00B83788" w:rsidRPr="00493CF1" w:rsidRDefault="0080572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09</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0D2920C" w14:textId="77777777" w:rsidTr="00CE2A05">
        <w:trPr>
          <w:jc w:val="center"/>
        </w:trPr>
        <w:tc>
          <w:tcPr>
            <w:tcW w:w="570" w:type="dxa"/>
          </w:tcPr>
          <w:p w14:paraId="076DCD2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80E0E06" w14:textId="7E5B928A"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3</w:t>
            </w:r>
            <w:r w:rsidR="00B83788" w:rsidRPr="00D93B66">
              <w:rPr>
                <w:sz w:val="22"/>
              </w:rPr>
              <w:t>/2</w:t>
            </w:r>
            <w:r w:rsidR="000B5090">
              <w:rPr>
                <w:sz w:val="22"/>
              </w:rPr>
              <w:t>5</w:t>
            </w:r>
          </w:p>
        </w:tc>
        <w:tc>
          <w:tcPr>
            <w:tcW w:w="540" w:type="dxa"/>
            <w:shd w:val="clear" w:color="auto" w:fill="auto"/>
          </w:tcPr>
          <w:p w14:paraId="0E3CD9B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F782927" w14:textId="3E5C2AB2"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9</w:t>
            </w:r>
            <w:r w:rsidR="00B83788" w:rsidRPr="00D93B66">
              <w:rPr>
                <w:sz w:val="22"/>
              </w:rPr>
              <w:t>/2</w:t>
            </w:r>
            <w:r w:rsidR="000B5090">
              <w:rPr>
                <w:sz w:val="22"/>
              </w:rPr>
              <w:t>5</w:t>
            </w:r>
          </w:p>
        </w:tc>
        <w:tc>
          <w:tcPr>
            <w:tcW w:w="540" w:type="dxa"/>
          </w:tcPr>
          <w:p w14:paraId="4FCF8C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4399B23A"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9/25</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A0444D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205E0B44" w14:textId="77777777" w:rsidTr="00CE2A05">
        <w:trPr>
          <w:jc w:val="center"/>
        </w:trPr>
        <w:tc>
          <w:tcPr>
            <w:tcW w:w="570" w:type="dxa"/>
          </w:tcPr>
          <w:p w14:paraId="3939C64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636691A9" w14:textId="349FF34D"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0</w:t>
            </w:r>
            <w:r w:rsidR="00B83788" w:rsidRPr="00D93B66">
              <w:rPr>
                <w:sz w:val="22"/>
              </w:rPr>
              <w:t>/2</w:t>
            </w:r>
            <w:r w:rsidR="000B5090">
              <w:rPr>
                <w:sz w:val="22"/>
              </w:rPr>
              <w:t>5</w:t>
            </w:r>
          </w:p>
        </w:tc>
        <w:tc>
          <w:tcPr>
            <w:tcW w:w="540" w:type="dxa"/>
            <w:shd w:val="clear" w:color="auto" w:fill="auto"/>
          </w:tcPr>
          <w:p w14:paraId="70EEF06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1989DB31" w14:textId="175D8CEF"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6</w:t>
            </w:r>
            <w:r w:rsidR="00B83788" w:rsidRPr="00D93B66">
              <w:rPr>
                <w:sz w:val="22"/>
              </w:rPr>
              <w:t>/2</w:t>
            </w:r>
            <w:r w:rsidR="000B5090">
              <w:rPr>
                <w:sz w:val="22"/>
              </w:rPr>
              <w:t>5</w:t>
            </w:r>
          </w:p>
        </w:tc>
        <w:tc>
          <w:tcPr>
            <w:tcW w:w="540" w:type="dxa"/>
          </w:tcPr>
          <w:p w14:paraId="58AAA1C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386C3723"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16</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2876A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B83788" w:rsidRPr="00493CF1" w14:paraId="1F9B9553" w14:textId="77777777" w:rsidTr="00CE2A05">
        <w:trPr>
          <w:jc w:val="center"/>
        </w:trPr>
        <w:tc>
          <w:tcPr>
            <w:tcW w:w="570" w:type="dxa"/>
          </w:tcPr>
          <w:p w14:paraId="52E2F490"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40D3D8A0" w14:textId="447B2340"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7</w:t>
            </w:r>
            <w:r w:rsidR="00B83788" w:rsidRPr="00D93B66">
              <w:rPr>
                <w:sz w:val="22"/>
              </w:rPr>
              <w:t>/2</w:t>
            </w:r>
            <w:r w:rsidR="000B5090">
              <w:rPr>
                <w:sz w:val="22"/>
              </w:rPr>
              <w:t>5</w:t>
            </w:r>
          </w:p>
        </w:tc>
        <w:tc>
          <w:tcPr>
            <w:tcW w:w="540" w:type="dxa"/>
            <w:shd w:val="clear" w:color="auto" w:fill="auto"/>
          </w:tcPr>
          <w:p w14:paraId="1A2A4A8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637A76DC" w14:textId="0C188537"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3</w:t>
            </w:r>
            <w:r w:rsidR="00B83788" w:rsidRPr="00D93B66">
              <w:rPr>
                <w:sz w:val="22"/>
              </w:rPr>
              <w:t>/2</w:t>
            </w:r>
            <w:r w:rsidR="000B5090">
              <w:rPr>
                <w:sz w:val="22"/>
              </w:rPr>
              <w:t>5</w:t>
            </w:r>
          </w:p>
        </w:tc>
        <w:tc>
          <w:tcPr>
            <w:tcW w:w="540" w:type="dxa"/>
          </w:tcPr>
          <w:p w14:paraId="6C2EB0E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5DA90756"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0/2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25DCB86B" w14:textId="4DA461F8" w:rsidR="00B83788" w:rsidRPr="00493CF1" w:rsidRDefault="0080572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0</w:t>
            </w:r>
            <w:r w:rsidR="00B83788">
              <w:rPr>
                <w:rFonts w:ascii="Times New Roman" w:eastAsia="Times New Roman" w:hAnsi="Times New Roman" w:cs="Times New Roman"/>
                <w:sz w:val="22"/>
                <w:lang w:eastAsia="ru-RU"/>
              </w:rPr>
              <w:t>/</w:t>
            </w:r>
            <w:r w:rsidR="000B5090">
              <w:rPr>
                <w:rFonts w:ascii="Times New Roman" w:eastAsia="Times New Roman" w:hAnsi="Times New Roman" w:cs="Times New Roman"/>
                <w:sz w:val="22"/>
                <w:lang w:eastAsia="ru-RU"/>
              </w:rPr>
              <w:t>25</w:t>
            </w:r>
          </w:p>
        </w:tc>
      </w:tr>
      <w:tr w:rsidR="00B83788" w:rsidRPr="00493CF1" w14:paraId="3479B868" w14:textId="77777777" w:rsidTr="00CE2A05">
        <w:trPr>
          <w:jc w:val="center"/>
        </w:trPr>
        <w:tc>
          <w:tcPr>
            <w:tcW w:w="570" w:type="dxa"/>
          </w:tcPr>
          <w:p w14:paraId="2EBC4A5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C57BBFA" w14:textId="27166B5A"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4</w:t>
            </w:r>
            <w:r w:rsidR="00B83788" w:rsidRPr="00D93B66">
              <w:rPr>
                <w:sz w:val="22"/>
              </w:rPr>
              <w:t>/2</w:t>
            </w:r>
            <w:r w:rsidR="000B5090">
              <w:rPr>
                <w:sz w:val="22"/>
              </w:rPr>
              <w:t>5</w:t>
            </w:r>
          </w:p>
        </w:tc>
        <w:tc>
          <w:tcPr>
            <w:tcW w:w="540" w:type="dxa"/>
            <w:shd w:val="clear" w:color="auto" w:fill="auto"/>
          </w:tcPr>
          <w:p w14:paraId="6CD32A2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7C050D2E" w14:textId="0629B28B"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0</w:t>
            </w:r>
            <w:r w:rsidR="00B83788" w:rsidRPr="00D93B66">
              <w:rPr>
                <w:sz w:val="22"/>
              </w:rPr>
              <w:t>/2</w:t>
            </w:r>
            <w:r w:rsidR="000B5090">
              <w:rPr>
                <w:sz w:val="22"/>
              </w:rPr>
              <w:t>5</w:t>
            </w:r>
          </w:p>
        </w:tc>
        <w:tc>
          <w:tcPr>
            <w:tcW w:w="540" w:type="dxa"/>
          </w:tcPr>
          <w:p w14:paraId="68D7970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3CCA2D4D" w:rsidR="00B83788" w:rsidRPr="00564C3F" w:rsidRDefault="000A2FFA"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11/06</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19001D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D6B1C11" w14:textId="77777777" w:rsidTr="00CE2A05">
        <w:trPr>
          <w:trHeight w:val="255"/>
          <w:jc w:val="center"/>
        </w:trPr>
        <w:tc>
          <w:tcPr>
            <w:tcW w:w="570" w:type="dxa"/>
          </w:tcPr>
          <w:p w14:paraId="3CA44AF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8B2C8CC" w14:textId="406B2427"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31</w:t>
            </w:r>
            <w:r w:rsidR="00B83788" w:rsidRPr="00D93B66">
              <w:rPr>
                <w:sz w:val="22"/>
              </w:rPr>
              <w:t>/2</w:t>
            </w:r>
            <w:r w:rsidR="000B5090">
              <w:rPr>
                <w:sz w:val="22"/>
              </w:rPr>
              <w:t>5</w:t>
            </w:r>
          </w:p>
        </w:tc>
        <w:tc>
          <w:tcPr>
            <w:tcW w:w="540" w:type="dxa"/>
            <w:shd w:val="clear" w:color="auto" w:fill="auto"/>
          </w:tcPr>
          <w:p w14:paraId="6DCDF2D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10E99C1D" w14:textId="7F6C7D63"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7</w:t>
            </w:r>
            <w:r w:rsidR="00B83788" w:rsidRPr="00D93B66">
              <w:rPr>
                <w:sz w:val="22"/>
              </w:rPr>
              <w:t>/2</w:t>
            </w:r>
            <w:r w:rsidR="000B5090">
              <w:rPr>
                <w:sz w:val="22"/>
              </w:rPr>
              <w:t>5</w:t>
            </w:r>
          </w:p>
        </w:tc>
        <w:tc>
          <w:tcPr>
            <w:tcW w:w="540" w:type="dxa"/>
          </w:tcPr>
          <w:p w14:paraId="6D16C9F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B83788" w:rsidRPr="00493CF1" w14:paraId="5CE5E804" w14:textId="77777777" w:rsidTr="00CE2A05">
        <w:trPr>
          <w:jc w:val="center"/>
        </w:trPr>
        <w:tc>
          <w:tcPr>
            <w:tcW w:w="570" w:type="dxa"/>
          </w:tcPr>
          <w:p w14:paraId="31207AA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135F1821" w14:textId="20BE519D"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7</w:t>
            </w:r>
            <w:r w:rsidR="00B83788" w:rsidRPr="00D93B66">
              <w:rPr>
                <w:sz w:val="22"/>
              </w:rPr>
              <w:t>/2</w:t>
            </w:r>
            <w:r w:rsidR="000B5090">
              <w:rPr>
                <w:sz w:val="22"/>
              </w:rPr>
              <w:t>5</w:t>
            </w:r>
          </w:p>
        </w:tc>
        <w:tc>
          <w:tcPr>
            <w:tcW w:w="540" w:type="dxa"/>
            <w:shd w:val="clear" w:color="auto" w:fill="auto"/>
          </w:tcPr>
          <w:p w14:paraId="422D766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6524A4D6" w14:textId="3C546618"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3</w:t>
            </w:r>
            <w:r w:rsidR="00B83788" w:rsidRPr="00D93B66">
              <w:rPr>
                <w:sz w:val="22"/>
              </w:rPr>
              <w:t>/2</w:t>
            </w:r>
            <w:r w:rsidR="000B5090">
              <w:rPr>
                <w:sz w:val="22"/>
              </w:rPr>
              <w:t>5</w:t>
            </w:r>
          </w:p>
        </w:tc>
        <w:tc>
          <w:tcPr>
            <w:tcW w:w="540" w:type="dxa"/>
          </w:tcPr>
          <w:p w14:paraId="49D487E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1ED71FEC" w:rsidR="00B83788" w:rsidRPr="00493CF1" w:rsidRDefault="0080572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4</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60515ADA" w14:textId="77777777" w:rsidTr="00CE2A05">
        <w:trPr>
          <w:jc w:val="center"/>
        </w:trPr>
        <w:tc>
          <w:tcPr>
            <w:tcW w:w="570" w:type="dxa"/>
          </w:tcPr>
          <w:p w14:paraId="7B02CC4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6BA4DF03" w14:textId="6383E5DF" w:rsidR="00B83788" w:rsidRPr="00D93B66" w:rsidRDefault="00F30899"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4</w:t>
            </w:r>
            <w:r w:rsidR="00B83788" w:rsidRPr="00D93B66">
              <w:rPr>
                <w:sz w:val="22"/>
              </w:rPr>
              <w:t>/2</w:t>
            </w:r>
            <w:r w:rsidR="000B5090">
              <w:rPr>
                <w:sz w:val="22"/>
              </w:rPr>
              <w:t>5</w:t>
            </w:r>
          </w:p>
        </w:tc>
        <w:tc>
          <w:tcPr>
            <w:tcW w:w="540" w:type="dxa"/>
            <w:shd w:val="clear" w:color="auto" w:fill="auto"/>
          </w:tcPr>
          <w:p w14:paraId="2F0C79F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0CAFC696" w14:textId="6E59A9A0"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0</w:t>
            </w:r>
            <w:r w:rsidR="00B83788" w:rsidRPr="00D93B66">
              <w:rPr>
                <w:sz w:val="22"/>
              </w:rPr>
              <w:t>/2</w:t>
            </w:r>
            <w:r w:rsidR="000B5090">
              <w:rPr>
                <w:sz w:val="22"/>
              </w:rPr>
              <w:t>5</w:t>
            </w:r>
          </w:p>
        </w:tc>
        <w:tc>
          <w:tcPr>
            <w:tcW w:w="540" w:type="dxa"/>
          </w:tcPr>
          <w:p w14:paraId="4E62116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1DA67ED" w14:textId="77777777" w:rsidTr="00CE2A05">
        <w:trPr>
          <w:jc w:val="center"/>
        </w:trPr>
        <w:tc>
          <w:tcPr>
            <w:tcW w:w="570" w:type="dxa"/>
          </w:tcPr>
          <w:p w14:paraId="2C174D2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678B6DAF" w14:textId="001945F2" w:rsidR="00B83788" w:rsidRPr="00D93B66" w:rsidRDefault="00572055"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1</w:t>
            </w:r>
            <w:r w:rsidR="00B83788" w:rsidRPr="00D93B66">
              <w:rPr>
                <w:sz w:val="22"/>
              </w:rPr>
              <w:t>/2</w:t>
            </w:r>
            <w:r w:rsidR="000B5090">
              <w:rPr>
                <w:sz w:val="22"/>
              </w:rPr>
              <w:t>5</w:t>
            </w:r>
          </w:p>
        </w:tc>
        <w:tc>
          <w:tcPr>
            <w:tcW w:w="540" w:type="dxa"/>
            <w:shd w:val="clear" w:color="auto" w:fill="auto"/>
          </w:tcPr>
          <w:p w14:paraId="6AFBC29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576509E6" w14:textId="6E4D3201" w:rsidR="00B83788" w:rsidRPr="00493CF1" w:rsidRDefault="00826874"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7</w:t>
            </w:r>
            <w:r w:rsidR="00B83788" w:rsidRPr="00D93B66">
              <w:rPr>
                <w:sz w:val="22"/>
              </w:rPr>
              <w:t>/2</w:t>
            </w:r>
            <w:r w:rsidR="000B5090">
              <w:rPr>
                <w:sz w:val="22"/>
              </w:rPr>
              <w:t>5</w:t>
            </w:r>
          </w:p>
        </w:tc>
        <w:tc>
          <w:tcPr>
            <w:tcW w:w="540" w:type="dxa"/>
          </w:tcPr>
          <w:p w14:paraId="5A399DE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1333CDDA" w:rsidR="00B83788" w:rsidRPr="00493CF1" w:rsidRDefault="001540B2"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39" w:name="_Toc108976137"/>
      <w:r>
        <w:t>Course Netiquette</w:t>
      </w:r>
      <w:r>
        <w:rPr>
          <w:bCs/>
        </w:rPr>
        <w:t>:</w:t>
      </w:r>
      <w:bookmarkEnd w:id="39"/>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40" w:name="_Toc501451155"/>
      <w:bookmarkStart w:id="41" w:name="_Toc108976138"/>
      <w:bookmarkEnd w:id="37"/>
      <w:bookmarkEnd w:id="38"/>
      <w:r w:rsidRPr="0063390D">
        <w:t>UAB Policies and Resources</w:t>
      </w:r>
      <w:bookmarkEnd w:id="40"/>
      <w:bookmarkEnd w:id="41"/>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6"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7"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8" w:history="1">
        <w:r w:rsidRPr="0063390D">
          <w:rPr>
            <w:rFonts w:eastAsia="Cambria" w:cs="Cambria"/>
            <w:bCs/>
            <w:szCs w:val="24"/>
            <w:lang w:eastAsia="ja-JP"/>
          </w:rPr>
          <w:t>BlazerNET</w:t>
        </w:r>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9" w:history="1">
        <w:r w:rsidRPr="0063390D">
          <w:rPr>
            <w:rFonts w:asciiTheme="minorHAnsi" w:hAnsiTheme="minorHAnsi"/>
          </w:rPr>
          <w:t>BlazerNET</w:t>
        </w:r>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0"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1"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2"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3"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4">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5">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5D1A2483" w14:textId="77777777" w:rsidR="00707029" w:rsidRPr="00DA05CF" w:rsidRDefault="00707029" w:rsidP="00707029">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6"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7"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38">
        <w:r w:rsidRPr="0063390D">
          <w:rPr>
            <w:b/>
            <w:bCs/>
            <w:color w:val="1E6B52" w:themeColor="hyperlink"/>
            <w:u w:val="single"/>
          </w:rPr>
          <w:t>Student Learning Technologies website</w:t>
        </w:r>
      </w:hyperlink>
      <w:r w:rsidRPr="0063390D">
        <w:t xml:space="preserve">. Additionally, view information about the </w:t>
      </w:r>
      <w:hyperlink r:id="rId39">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for your continued health and safety. Please consult the </w:t>
      </w:r>
      <w:hyperlink r:id="rId40"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w:t>
      </w:r>
      <w:r w:rsidRPr="0063390D">
        <w:lastRenderedPageBreak/>
        <w:t xml:space="preserve">virus. View information on the Immunization Requirements and Policies of the University on the </w:t>
      </w:r>
      <w:hyperlink r:id="rId41"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2"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3">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4">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5">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assists students with reaching accommodations for their educational experiences at UAB that ensur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6">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47">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8">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9">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0">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1">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2">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3">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4">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5">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6">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57">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8">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59">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0">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1">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2"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3"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4">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2"/>
    </w:p>
    <w:sectPr w:rsidR="0063390D" w:rsidRPr="0063390D" w:rsidSect="008E50AC">
      <w:headerReference w:type="default" r:id="rId65"/>
      <w:footerReference w:type="default" r:id="rId66"/>
      <w:headerReference w:type="first" r:id="rId6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9A8AA" w14:textId="77777777" w:rsidR="00510591" w:rsidRDefault="00510591" w:rsidP="00691358">
      <w:r>
        <w:separator/>
      </w:r>
    </w:p>
  </w:endnote>
  <w:endnote w:type="continuationSeparator" w:id="0">
    <w:p w14:paraId="7BBAA4C1" w14:textId="77777777" w:rsidR="00510591" w:rsidRDefault="00510591" w:rsidP="00691358">
      <w:r>
        <w:continuationSeparator/>
      </w:r>
    </w:p>
  </w:endnote>
  <w:endnote w:type="continuationNotice" w:id="1">
    <w:p w14:paraId="7D230A61" w14:textId="77777777" w:rsidR="00510591" w:rsidRDefault="00510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69277455"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57AF1" w14:textId="77777777" w:rsidR="00510591" w:rsidRDefault="00510591" w:rsidP="00691358">
      <w:r>
        <w:separator/>
      </w:r>
    </w:p>
  </w:footnote>
  <w:footnote w:type="continuationSeparator" w:id="0">
    <w:p w14:paraId="31C7F186" w14:textId="77777777" w:rsidR="00510591" w:rsidRDefault="00510591" w:rsidP="00691358">
      <w:r>
        <w:continuationSeparator/>
      </w:r>
    </w:p>
  </w:footnote>
  <w:footnote w:type="continuationNotice" w:id="1">
    <w:p w14:paraId="5788DAB3" w14:textId="77777777" w:rsidR="00510591" w:rsidRDefault="005105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1E9ADD"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20436"/>
    <w:rsid w:val="000204A3"/>
    <w:rsid w:val="000223C7"/>
    <w:rsid w:val="0002300F"/>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2FFA"/>
    <w:rsid w:val="000A55BE"/>
    <w:rsid w:val="000A6288"/>
    <w:rsid w:val="000A75B7"/>
    <w:rsid w:val="000A7A97"/>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47D6"/>
    <w:rsid w:val="00105B2B"/>
    <w:rsid w:val="00105C7F"/>
    <w:rsid w:val="00112A31"/>
    <w:rsid w:val="00121459"/>
    <w:rsid w:val="00121D7C"/>
    <w:rsid w:val="00121F40"/>
    <w:rsid w:val="00123654"/>
    <w:rsid w:val="001302E4"/>
    <w:rsid w:val="00132C8B"/>
    <w:rsid w:val="00133EA3"/>
    <w:rsid w:val="00137E85"/>
    <w:rsid w:val="00140720"/>
    <w:rsid w:val="00143837"/>
    <w:rsid w:val="00144B70"/>
    <w:rsid w:val="0014789B"/>
    <w:rsid w:val="00153D40"/>
    <w:rsid w:val="001540B2"/>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018"/>
    <w:rsid w:val="001C1D24"/>
    <w:rsid w:val="001C3FBC"/>
    <w:rsid w:val="001C477F"/>
    <w:rsid w:val="001C6781"/>
    <w:rsid w:val="001C6872"/>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657D"/>
    <w:rsid w:val="00217E89"/>
    <w:rsid w:val="00230A1B"/>
    <w:rsid w:val="00230C8B"/>
    <w:rsid w:val="00237CA1"/>
    <w:rsid w:val="00241A02"/>
    <w:rsid w:val="00243B15"/>
    <w:rsid w:val="00244305"/>
    <w:rsid w:val="00244BAC"/>
    <w:rsid w:val="00245146"/>
    <w:rsid w:val="002527D7"/>
    <w:rsid w:val="002537F6"/>
    <w:rsid w:val="00254DAC"/>
    <w:rsid w:val="00260C5F"/>
    <w:rsid w:val="00262111"/>
    <w:rsid w:val="00264A21"/>
    <w:rsid w:val="00265864"/>
    <w:rsid w:val="00266FF2"/>
    <w:rsid w:val="00267338"/>
    <w:rsid w:val="00267A1C"/>
    <w:rsid w:val="00270900"/>
    <w:rsid w:val="00281439"/>
    <w:rsid w:val="00283DFE"/>
    <w:rsid w:val="00284EF2"/>
    <w:rsid w:val="002852D7"/>
    <w:rsid w:val="00286814"/>
    <w:rsid w:val="00291B0E"/>
    <w:rsid w:val="002921E2"/>
    <w:rsid w:val="00292B10"/>
    <w:rsid w:val="0029350B"/>
    <w:rsid w:val="00294EEE"/>
    <w:rsid w:val="00295C1D"/>
    <w:rsid w:val="002961CA"/>
    <w:rsid w:val="002976B5"/>
    <w:rsid w:val="002A7670"/>
    <w:rsid w:val="002B45FD"/>
    <w:rsid w:val="002B46A3"/>
    <w:rsid w:val="002B6281"/>
    <w:rsid w:val="002C115C"/>
    <w:rsid w:val="002C46B0"/>
    <w:rsid w:val="002D02A1"/>
    <w:rsid w:val="002D09D8"/>
    <w:rsid w:val="002D4587"/>
    <w:rsid w:val="002D45B1"/>
    <w:rsid w:val="002E1E9D"/>
    <w:rsid w:val="002E39C0"/>
    <w:rsid w:val="002E4EE3"/>
    <w:rsid w:val="002E5C72"/>
    <w:rsid w:val="002E7A2A"/>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300A"/>
    <w:rsid w:val="00343168"/>
    <w:rsid w:val="00344438"/>
    <w:rsid w:val="003444A9"/>
    <w:rsid w:val="00344ECC"/>
    <w:rsid w:val="00347DAC"/>
    <w:rsid w:val="00350BA4"/>
    <w:rsid w:val="00350BD5"/>
    <w:rsid w:val="00351211"/>
    <w:rsid w:val="00351BDD"/>
    <w:rsid w:val="00352293"/>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49"/>
    <w:rsid w:val="003F0798"/>
    <w:rsid w:val="003F318F"/>
    <w:rsid w:val="003F49E8"/>
    <w:rsid w:val="003F4DA3"/>
    <w:rsid w:val="003F7A7F"/>
    <w:rsid w:val="00401C70"/>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6FF0"/>
    <w:rsid w:val="00457A0F"/>
    <w:rsid w:val="004613EA"/>
    <w:rsid w:val="0046562B"/>
    <w:rsid w:val="004673F9"/>
    <w:rsid w:val="00467A8B"/>
    <w:rsid w:val="0047245D"/>
    <w:rsid w:val="00473284"/>
    <w:rsid w:val="00473FEE"/>
    <w:rsid w:val="0047583F"/>
    <w:rsid w:val="00477D3F"/>
    <w:rsid w:val="00477E89"/>
    <w:rsid w:val="00480F6C"/>
    <w:rsid w:val="00482B10"/>
    <w:rsid w:val="00484C4D"/>
    <w:rsid w:val="00487561"/>
    <w:rsid w:val="00493CF1"/>
    <w:rsid w:val="0049443C"/>
    <w:rsid w:val="00495C39"/>
    <w:rsid w:val="004A00BE"/>
    <w:rsid w:val="004A0615"/>
    <w:rsid w:val="004A47BA"/>
    <w:rsid w:val="004A50BE"/>
    <w:rsid w:val="004B1D68"/>
    <w:rsid w:val="004B6DB3"/>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07AAA"/>
    <w:rsid w:val="00510591"/>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2055"/>
    <w:rsid w:val="00574174"/>
    <w:rsid w:val="00574273"/>
    <w:rsid w:val="005802CB"/>
    <w:rsid w:val="00581B55"/>
    <w:rsid w:val="0058216F"/>
    <w:rsid w:val="00582A3B"/>
    <w:rsid w:val="00587655"/>
    <w:rsid w:val="00590971"/>
    <w:rsid w:val="005920CF"/>
    <w:rsid w:val="00595A43"/>
    <w:rsid w:val="005963F1"/>
    <w:rsid w:val="005972D1"/>
    <w:rsid w:val="00597B96"/>
    <w:rsid w:val="005A11EB"/>
    <w:rsid w:val="005A1EC0"/>
    <w:rsid w:val="005A4057"/>
    <w:rsid w:val="005B22A3"/>
    <w:rsid w:val="005B3FCB"/>
    <w:rsid w:val="005C004C"/>
    <w:rsid w:val="005C53BD"/>
    <w:rsid w:val="005C6784"/>
    <w:rsid w:val="005D703C"/>
    <w:rsid w:val="005E1257"/>
    <w:rsid w:val="005E47CE"/>
    <w:rsid w:val="005E4AC7"/>
    <w:rsid w:val="005E579A"/>
    <w:rsid w:val="005F30CB"/>
    <w:rsid w:val="005F4BC1"/>
    <w:rsid w:val="005F4D31"/>
    <w:rsid w:val="00603423"/>
    <w:rsid w:val="00610943"/>
    <w:rsid w:val="0061616D"/>
    <w:rsid w:val="00626ABA"/>
    <w:rsid w:val="00630DCD"/>
    <w:rsid w:val="0063390D"/>
    <w:rsid w:val="006369CF"/>
    <w:rsid w:val="00637E67"/>
    <w:rsid w:val="00641DDE"/>
    <w:rsid w:val="0064433C"/>
    <w:rsid w:val="00655F71"/>
    <w:rsid w:val="00665F7F"/>
    <w:rsid w:val="006752B5"/>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97EC6"/>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44A0"/>
    <w:rsid w:val="006E46D0"/>
    <w:rsid w:val="006F297C"/>
    <w:rsid w:val="00701679"/>
    <w:rsid w:val="007061BF"/>
    <w:rsid w:val="00707029"/>
    <w:rsid w:val="007111D3"/>
    <w:rsid w:val="0071124F"/>
    <w:rsid w:val="007120FA"/>
    <w:rsid w:val="00712CC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00F1"/>
    <w:rsid w:val="007514AA"/>
    <w:rsid w:val="0075575F"/>
    <w:rsid w:val="007561F6"/>
    <w:rsid w:val="00761277"/>
    <w:rsid w:val="00762E89"/>
    <w:rsid w:val="00764EBF"/>
    <w:rsid w:val="00765651"/>
    <w:rsid w:val="00765668"/>
    <w:rsid w:val="00767AA5"/>
    <w:rsid w:val="007714EA"/>
    <w:rsid w:val="00772645"/>
    <w:rsid w:val="00772681"/>
    <w:rsid w:val="00774631"/>
    <w:rsid w:val="00780A74"/>
    <w:rsid w:val="00780F2A"/>
    <w:rsid w:val="00781084"/>
    <w:rsid w:val="007856DB"/>
    <w:rsid w:val="00786994"/>
    <w:rsid w:val="00792DAC"/>
    <w:rsid w:val="0079772A"/>
    <w:rsid w:val="007A19AD"/>
    <w:rsid w:val="007A1C03"/>
    <w:rsid w:val="007A4AB7"/>
    <w:rsid w:val="007A5E88"/>
    <w:rsid w:val="007A7E74"/>
    <w:rsid w:val="007B2066"/>
    <w:rsid w:val="007B3B85"/>
    <w:rsid w:val="007B6EC4"/>
    <w:rsid w:val="007B7F68"/>
    <w:rsid w:val="007C22B1"/>
    <w:rsid w:val="007C2F30"/>
    <w:rsid w:val="007D39A0"/>
    <w:rsid w:val="007D4AF0"/>
    <w:rsid w:val="007D79B4"/>
    <w:rsid w:val="007E3905"/>
    <w:rsid w:val="007F0984"/>
    <w:rsid w:val="007F0D78"/>
    <w:rsid w:val="007F2F08"/>
    <w:rsid w:val="007F7D4D"/>
    <w:rsid w:val="00801D15"/>
    <w:rsid w:val="008040DA"/>
    <w:rsid w:val="0080572A"/>
    <w:rsid w:val="00812CF6"/>
    <w:rsid w:val="00815B49"/>
    <w:rsid w:val="00816632"/>
    <w:rsid w:val="008179DB"/>
    <w:rsid w:val="008225E4"/>
    <w:rsid w:val="0082387F"/>
    <w:rsid w:val="008239F0"/>
    <w:rsid w:val="0082659E"/>
    <w:rsid w:val="00826874"/>
    <w:rsid w:val="00827409"/>
    <w:rsid w:val="00836299"/>
    <w:rsid w:val="00840302"/>
    <w:rsid w:val="00840F43"/>
    <w:rsid w:val="00845D6A"/>
    <w:rsid w:val="008465B8"/>
    <w:rsid w:val="0085142C"/>
    <w:rsid w:val="00861AB8"/>
    <w:rsid w:val="008631B0"/>
    <w:rsid w:val="00863D9A"/>
    <w:rsid w:val="00866CFC"/>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331C"/>
    <w:rsid w:val="008F4635"/>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4343C"/>
    <w:rsid w:val="00943812"/>
    <w:rsid w:val="00944F0F"/>
    <w:rsid w:val="0094527B"/>
    <w:rsid w:val="00945870"/>
    <w:rsid w:val="009465A1"/>
    <w:rsid w:val="009471B2"/>
    <w:rsid w:val="00951555"/>
    <w:rsid w:val="00951CEF"/>
    <w:rsid w:val="00954762"/>
    <w:rsid w:val="00961C54"/>
    <w:rsid w:val="00962536"/>
    <w:rsid w:val="00964347"/>
    <w:rsid w:val="00964A12"/>
    <w:rsid w:val="00966C5D"/>
    <w:rsid w:val="00970CC7"/>
    <w:rsid w:val="00970E27"/>
    <w:rsid w:val="00971651"/>
    <w:rsid w:val="0097348B"/>
    <w:rsid w:val="00974EB0"/>
    <w:rsid w:val="009770D8"/>
    <w:rsid w:val="00977622"/>
    <w:rsid w:val="00980F1B"/>
    <w:rsid w:val="00983814"/>
    <w:rsid w:val="009846D0"/>
    <w:rsid w:val="00984CEC"/>
    <w:rsid w:val="0098534A"/>
    <w:rsid w:val="00986805"/>
    <w:rsid w:val="009914E2"/>
    <w:rsid w:val="00995011"/>
    <w:rsid w:val="0099515C"/>
    <w:rsid w:val="009A17F2"/>
    <w:rsid w:val="009A1B99"/>
    <w:rsid w:val="009A66DE"/>
    <w:rsid w:val="009A6FD2"/>
    <w:rsid w:val="009B0757"/>
    <w:rsid w:val="009B356E"/>
    <w:rsid w:val="009B789B"/>
    <w:rsid w:val="009C0CA2"/>
    <w:rsid w:val="009C11B7"/>
    <w:rsid w:val="009C2D86"/>
    <w:rsid w:val="009C5150"/>
    <w:rsid w:val="009C5EE4"/>
    <w:rsid w:val="009C7753"/>
    <w:rsid w:val="009D0FCF"/>
    <w:rsid w:val="009D2396"/>
    <w:rsid w:val="009D515C"/>
    <w:rsid w:val="009D6B4D"/>
    <w:rsid w:val="009E0D02"/>
    <w:rsid w:val="009E231B"/>
    <w:rsid w:val="009E4878"/>
    <w:rsid w:val="009F19CE"/>
    <w:rsid w:val="009F2CC5"/>
    <w:rsid w:val="009F4417"/>
    <w:rsid w:val="009F5D96"/>
    <w:rsid w:val="009F6C5F"/>
    <w:rsid w:val="00A00883"/>
    <w:rsid w:val="00A022CA"/>
    <w:rsid w:val="00A03A66"/>
    <w:rsid w:val="00A050A3"/>
    <w:rsid w:val="00A0518E"/>
    <w:rsid w:val="00A05265"/>
    <w:rsid w:val="00A05281"/>
    <w:rsid w:val="00A100DD"/>
    <w:rsid w:val="00A11626"/>
    <w:rsid w:val="00A15EF5"/>
    <w:rsid w:val="00A205CE"/>
    <w:rsid w:val="00A2174E"/>
    <w:rsid w:val="00A302A9"/>
    <w:rsid w:val="00A31460"/>
    <w:rsid w:val="00A34BA1"/>
    <w:rsid w:val="00A34FB3"/>
    <w:rsid w:val="00A37184"/>
    <w:rsid w:val="00A4123D"/>
    <w:rsid w:val="00A44923"/>
    <w:rsid w:val="00A450A0"/>
    <w:rsid w:val="00A4518E"/>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7845"/>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2898"/>
    <w:rsid w:val="00AE44C7"/>
    <w:rsid w:val="00AE4FE7"/>
    <w:rsid w:val="00AE5F4B"/>
    <w:rsid w:val="00AE67C0"/>
    <w:rsid w:val="00AF0598"/>
    <w:rsid w:val="00AF1A5C"/>
    <w:rsid w:val="00AF27E5"/>
    <w:rsid w:val="00AF2B4D"/>
    <w:rsid w:val="00AF7852"/>
    <w:rsid w:val="00B00607"/>
    <w:rsid w:val="00B011E3"/>
    <w:rsid w:val="00B013C3"/>
    <w:rsid w:val="00B01600"/>
    <w:rsid w:val="00B0212F"/>
    <w:rsid w:val="00B0712C"/>
    <w:rsid w:val="00B0720C"/>
    <w:rsid w:val="00B14BAB"/>
    <w:rsid w:val="00B170CD"/>
    <w:rsid w:val="00B202FC"/>
    <w:rsid w:val="00B22FF6"/>
    <w:rsid w:val="00B30D97"/>
    <w:rsid w:val="00B34929"/>
    <w:rsid w:val="00B35175"/>
    <w:rsid w:val="00B37CBA"/>
    <w:rsid w:val="00B41804"/>
    <w:rsid w:val="00B41CE4"/>
    <w:rsid w:val="00B42A62"/>
    <w:rsid w:val="00B431E6"/>
    <w:rsid w:val="00B46C57"/>
    <w:rsid w:val="00B50826"/>
    <w:rsid w:val="00B51B06"/>
    <w:rsid w:val="00B533F5"/>
    <w:rsid w:val="00B54EF2"/>
    <w:rsid w:val="00B55874"/>
    <w:rsid w:val="00B5752C"/>
    <w:rsid w:val="00B576EE"/>
    <w:rsid w:val="00B57E00"/>
    <w:rsid w:val="00B609FB"/>
    <w:rsid w:val="00B61B51"/>
    <w:rsid w:val="00B64052"/>
    <w:rsid w:val="00B662A0"/>
    <w:rsid w:val="00B7141A"/>
    <w:rsid w:val="00B8098D"/>
    <w:rsid w:val="00B83114"/>
    <w:rsid w:val="00B83788"/>
    <w:rsid w:val="00B85EAF"/>
    <w:rsid w:val="00B96FF9"/>
    <w:rsid w:val="00B9756E"/>
    <w:rsid w:val="00B97FD3"/>
    <w:rsid w:val="00BA4706"/>
    <w:rsid w:val="00BA5AE4"/>
    <w:rsid w:val="00BA5CB9"/>
    <w:rsid w:val="00BA6645"/>
    <w:rsid w:val="00BB0306"/>
    <w:rsid w:val="00BB0A85"/>
    <w:rsid w:val="00BB3ABE"/>
    <w:rsid w:val="00BB5D7C"/>
    <w:rsid w:val="00BC451E"/>
    <w:rsid w:val="00BD0098"/>
    <w:rsid w:val="00BD09A3"/>
    <w:rsid w:val="00BD2E97"/>
    <w:rsid w:val="00BD54B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4922"/>
    <w:rsid w:val="00C259A3"/>
    <w:rsid w:val="00C27244"/>
    <w:rsid w:val="00C330B5"/>
    <w:rsid w:val="00C339FD"/>
    <w:rsid w:val="00C351A0"/>
    <w:rsid w:val="00C362B3"/>
    <w:rsid w:val="00C40F76"/>
    <w:rsid w:val="00C41346"/>
    <w:rsid w:val="00C4409D"/>
    <w:rsid w:val="00C44D60"/>
    <w:rsid w:val="00C455AC"/>
    <w:rsid w:val="00C46A70"/>
    <w:rsid w:val="00C47275"/>
    <w:rsid w:val="00C51E47"/>
    <w:rsid w:val="00C54E9C"/>
    <w:rsid w:val="00C61DC7"/>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3ED8"/>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06751"/>
    <w:rsid w:val="00D12183"/>
    <w:rsid w:val="00D16DF2"/>
    <w:rsid w:val="00D21B9E"/>
    <w:rsid w:val="00D22C42"/>
    <w:rsid w:val="00D23974"/>
    <w:rsid w:val="00D31C7F"/>
    <w:rsid w:val="00D35B90"/>
    <w:rsid w:val="00D44831"/>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2ABA"/>
    <w:rsid w:val="00DC774D"/>
    <w:rsid w:val="00DC7A14"/>
    <w:rsid w:val="00DD1587"/>
    <w:rsid w:val="00DD3215"/>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25EF4"/>
    <w:rsid w:val="00E31585"/>
    <w:rsid w:val="00E33F17"/>
    <w:rsid w:val="00E404AC"/>
    <w:rsid w:val="00E44244"/>
    <w:rsid w:val="00E45F61"/>
    <w:rsid w:val="00E4655E"/>
    <w:rsid w:val="00E6159E"/>
    <w:rsid w:val="00E63AB3"/>
    <w:rsid w:val="00E64D8D"/>
    <w:rsid w:val="00E65224"/>
    <w:rsid w:val="00E656B7"/>
    <w:rsid w:val="00E65E87"/>
    <w:rsid w:val="00E66285"/>
    <w:rsid w:val="00E67920"/>
    <w:rsid w:val="00E67D1F"/>
    <w:rsid w:val="00E746A3"/>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3120"/>
    <w:rsid w:val="00EA4B43"/>
    <w:rsid w:val="00EB03CE"/>
    <w:rsid w:val="00EB13BE"/>
    <w:rsid w:val="00EB2511"/>
    <w:rsid w:val="00EB5DEF"/>
    <w:rsid w:val="00EB78CC"/>
    <w:rsid w:val="00EC2F7C"/>
    <w:rsid w:val="00EC3D64"/>
    <w:rsid w:val="00EC6388"/>
    <w:rsid w:val="00EC6411"/>
    <w:rsid w:val="00EC6959"/>
    <w:rsid w:val="00ED0BAA"/>
    <w:rsid w:val="00ED1200"/>
    <w:rsid w:val="00ED2C11"/>
    <w:rsid w:val="00ED4CAB"/>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37A4"/>
    <w:rsid w:val="00F15017"/>
    <w:rsid w:val="00F159E8"/>
    <w:rsid w:val="00F17B03"/>
    <w:rsid w:val="00F30899"/>
    <w:rsid w:val="00F35322"/>
    <w:rsid w:val="00F362C1"/>
    <w:rsid w:val="00F375C9"/>
    <w:rsid w:val="00F4241A"/>
    <w:rsid w:val="00F450CE"/>
    <w:rsid w:val="00F522B6"/>
    <w:rsid w:val="00F52F1A"/>
    <w:rsid w:val="00F53621"/>
    <w:rsid w:val="00F6226D"/>
    <w:rsid w:val="00F6406F"/>
    <w:rsid w:val="00F643AC"/>
    <w:rsid w:val="00F731C2"/>
    <w:rsid w:val="00F764E4"/>
    <w:rsid w:val="00F77265"/>
    <w:rsid w:val="00F7781B"/>
    <w:rsid w:val="00F779FF"/>
    <w:rsid w:val="00F83255"/>
    <w:rsid w:val="00F83268"/>
    <w:rsid w:val="00F86242"/>
    <w:rsid w:val="00F862E6"/>
    <w:rsid w:val="00F915B7"/>
    <w:rsid w:val="00F930F7"/>
    <w:rsid w:val="00F940AE"/>
    <w:rsid w:val="00F95337"/>
    <w:rsid w:val="00F97766"/>
    <w:rsid w:val="00FA5FEF"/>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2330"/>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995269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students/academics/academic-calendar/2024-2025" TargetMode="External"/><Relationship Id="rId21" Type="http://schemas.openxmlformats.org/officeDocument/2006/relationships/hyperlink" Target="https://secure.cas.uab.edu/mll/db/" TargetMode="External"/><Relationship Id="rId42" Type="http://schemas.openxmlformats.org/officeDocument/2006/relationships/hyperlink" Target="https://www.uab.edu/one-stop/" TargetMode="External"/><Relationship Id="rId47" Type="http://schemas.openxmlformats.org/officeDocument/2006/relationships/hyperlink" Target="http://www.uab.edu/writingcenter" TargetMode="External"/><Relationship Id="rId63" Type="http://schemas.openxmlformats.org/officeDocument/2006/relationships/hyperlink" Target="https://www.uab.edu/elearning/technology-resource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1" Type="http://schemas.openxmlformats.org/officeDocument/2006/relationships/hyperlink" Target="https://www.desmos.com/scientific" TargetMode="External"/><Relationship Id="rId24" Type="http://schemas.openxmlformats.org/officeDocument/2006/relationships/hyperlink" Target="https://www.uab.edu/emergency/" TargetMode="External"/><Relationship Id="rId32" Type="http://schemas.openxmlformats.org/officeDocument/2006/relationships/hyperlink" Target="https://www.uab.edu/one-stop/policies/academic-policy-appeal" TargetMode="External"/><Relationship Id="rId37" Type="http://schemas.openxmlformats.org/officeDocument/2006/relationships/hyperlink" Target="https://secure2.compliancebridge.com/uab/portal/getdoc.php?file=393" TargetMode="External"/><Relationship Id="rId40" Type="http://schemas.openxmlformats.org/officeDocument/2006/relationships/hyperlink" Target="https://www.uab.edu/students/health/" TargetMode="External"/><Relationship Id="rId45" Type="http://schemas.openxmlformats.org/officeDocument/2006/relationships/hyperlink" Target="https://www.uab.edu/students/disability/about" TargetMode="External"/><Relationship Id="rId53" Type="http://schemas.openxmlformats.org/officeDocument/2006/relationships/hyperlink" Target="https://www.uab.edu/students/health/" TargetMode="External"/><Relationship Id="rId58" Type="http://schemas.openxmlformats.org/officeDocument/2006/relationships/hyperlink" Target="mailto:studentoutreach@uab.edu"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uab.edu/emergency/" TargetMode="External"/><Relationship Id="rId19" Type="http://schemas.openxmlformats.org/officeDocument/2006/relationships/hyperlink" Target="https://calendar.google.com/calendar/embed?src=qcjfl97lf5j15cg0oae8llirm0@group.calendar.google.com&amp;ctz=America/Chicago&amp;mode=WEEK&amp;gsessionid=OK" TargetMode="External"/><Relationship Id="rId14" Type="http://schemas.openxmlformats.org/officeDocument/2006/relationships/hyperlink" Target="https://customercare.bncollege.com/hc/en-us" TargetMode="External"/><Relationship Id="rId22" Type="http://schemas.openxmlformats.org/officeDocument/2006/relationships/hyperlink" Target="https://secure.cas.uab.edu/mll/db/" TargetMode="External"/><Relationship Id="rId27" Type="http://schemas.openxmlformats.org/officeDocument/2006/relationships/hyperlink" Target="https://www.uab.edu/cost-aid/resources/policies"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www.uab.edu/dss" TargetMode="External"/><Relationship Id="rId43" Type="http://schemas.openxmlformats.org/officeDocument/2006/relationships/hyperlink" Target="https://www.uab.edu/students/assistance/about" TargetMode="External"/><Relationship Id="rId48" Type="http://schemas.openxmlformats.org/officeDocument/2006/relationships/hyperlink" Target="http://www.uab.edu/writingcenter" TargetMode="External"/><Relationship Id="rId56" Type="http://schemas.openxmlformats.org/officeDocument/2006/relationships/hyperlink" Target="https://www.uab.edu/uabcares/kognito" TargetMode="External"/><Relationship Id="rId64" Type="http://schemas.openxmlformats.org/officeDocument/2006/relationships/hyperlink" Target="https://www.uab.edu/students/assistance/resources/covid-1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uab_writing_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uab.edu/balert" TargetMode="External"/><Relationship Id="rId33" Type="http://schemas.openxmlformats.org/officeDocument/2006/relationships/hyperlink" Target="https://catalog.uab.edu/undergraduate/progresstowardadegree/" TargetMode="External"/><Relationship Id="rId38" Type="http://schemas.openxmlformats.org/officeDocument/2006/relationships/hyperlink" Target="https://www.uab.edu/elearning/academic-technologies" TargetMode="External"/><Relationship Id="rId46" Type="http://schemas.openxmlformats.org/officeDocument/2006/relationships/hyperlink" Target="https://www.uab.edu/students/academics/student-success" TargetMode="External"/><Relationship Id="rId59" Type="http://schemas.openxmlformats.org/officeDocument/2006/relationships/hyperlink" Target="https://www.uab.edu/students/outreach/about" TargetMode="External"/><Relationship Id="rId67" Type="http://schemas.openxmlformats.org/officeDocument/2006/relationships/header" Target="header2.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immunizations" TargetMode="External"/><Relationship Id="rId54" Type="http://schemas.openxmlformats.org/officeDocument/2006/relationships/hyperlink" Target="https://www.uab.edu/students/counseling/our-services" TargetMode="External"/><Relationship Id="rId62"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ab.bncollege.com/customer-service" TargetMode="External"/><Relationship Id="rId23" Type="http://schemas.openxmlformats.org/officeDocument/2006/relationships/hyperlink" Target="http://catalog.uab.edu/undergraduate/progresstowardadegree/" TargetMode="External"/><Relationship Id="rId28" Type="http://schemas.openxmlformats.org/officeDocument/2006/relationships/hyperlink" Target="http://www.uab.edu/blazernet" TargetMode="External"/><Relationship Id="rId36" Type="http://schemas.openxmlformats.org/officeDocument/2006/relationships/hyperlink" Target="https://www.uab.edu/titleix/" TargetMode="External"/><Relationship Id="rId49" Type="http://schemas.openxmlformats.org/officeDocument/2006/relationships/hyperlink" Target="mailto:writingcenter@uab.edu" TargetMode="External"/><Relationship Id="rId57" Type="http://schemas.openxmlformats.org/officeDocument/2006/relationships/hyperlink" Target="https://www.uab.edu/students/assistance/blazer-kitchen"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careteam/" TargetMode="External"/><Relationship Id="rId52" Type="http://schemas.openxmlformats.org/officeDocument/2006/relationships/hyperlink" Target="https://www.linkedin.com/company/uab-university-writing-center" TargetMode="External"/><Relationship Id="rId60" Type="http://schemas.openxmlformats.org/officeDocument/2006/relationships/hyperlink" Target="https://www.uab.edu/elearning/student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39" Type="http://schemas.openxmlformats.org/officeDocument/2006/relationships/hyperlink" Target="https://www.uab.edu/elearning/technology-resources" TargetMode="External"/><Relationship Id="rId34" Type="http://schemas.openxmlformats.org/officeDocument/2006/relationships/hyperlink" Target="https://www.uab.edu/students/accountability/policies/student-conduct-code" TargetMode="External"/><Relationship Id="rId50" Type="http://schemas.openxmlformats.org/officeDocument/2006/relationships/hyperlink" Target="https://www.facebook.com/UABWritingCenter" TargetMode="External"/><Relationship Id="rId55" Type="http://schemas.openxmlformats.org/officeDocument/2006/relationships/hyperlink" Target="https://www.uab.edu/reporter/resources/be-healthy/item/9404-blazer-created-mental-health-app-puts-wellness-in-student-h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640</Words>
  <Characters>3785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han, Al Maruf</cp:lastModifiedBy>
  <cp:revision>4</cp:revision>
  <cp:lastPrinted>2022-04-18T03:30:00Z</cp:lastPrinted>
  <dcterms:created xsi:type="dcterms:W3CDTF">2025-08-26T22:59:00Z</dcterms:created>
  <dcterms:modified xsi:type="dcterms:W3CDTF">2025-08-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1:50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617b6a24-0671-4aec-91ce-e358079af8a4</vt:lpwstr>
  </property>
  <property fmtid="{D5CDD505-2E9C-101B-9397-08002B2CF9AE}" pid="9" name="MSIP_Label_ae7542bc-63e5-412b-b0a0-d9586028a7d0_ContentBits">
    <vt:lpwstr>0</vt:lpwstr>
  </property>
</Properties>
</file>